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8186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ksymilian Jon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na Powichr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